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1AFAE" w14:textId="06F3A70F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</w:t>
      </w:r>
      <w:r w:rsidR="000A4528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5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863C33" w:rsidRPr="00863C33">
        <w:rPr>
          <w:rFonts w:ascii="Arial" w:eastAsia="SimSun" w:hAnsi="Arial" w:cs="Arial"/>
          <w:b/>
          <w:bCs/>
          <w:sz w:val="28"/>
          <w:szCs w:val="28"/>
          <w:highlight w:val="yellow"/>
          <w:lang w:val="en-US"/>
        </w:rPr>
        <w:t>DRAFT</w:t>
      </w:r>
      <w:r w:rsidR="00863C33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863C33">
        <w:rPr>
          <w:rFonts w:ascii="Arial" w:hAnsi="Arial" w:cs="Arial"/>
          <w:b/>
          <w:bCs/>
          <w:sz w:val="28"/>
          <w:szCs w:val="28"/>
          <w:lang w:val="en-US"/>
        </w:rPr>
        <w:t>8610</w:t>
      </w:r>
    </w:p>
    <w:p w14:paraId="6DBD8106" w14:textId="5A0390E1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0A4528">
        <w:rPr>
          <w:rFonts w:ascii="Arial" w:eastAsia="MS Mincho" w:hAnsi="Arial" w:cs="Arial"/>
          <w:b/>
          <w:bCs/>
          <w:sz w:val="28"/>
          <w:lang w:eastAsia="ja-JP"/>
        </w:rPr>
        <w:t xml:space="preserve">May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– </w:t>
      </w:r>
      <w:r w:rsidR="001D44B5">
        <w:rPr>
          <w:rFonts w:ascii="Arial" w:eastAsia="MS Mincho" w:hAnsi="Arial" w:cs="Arial"/>
          <w:b/>
          <w:bCs/>
          <w:sz w:val="28"/>
          <w:lang w:eastAsia="ja-JP"/>
        </w:rPr>
        <w:t>5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692267">
        <w:rPr>
          <w:rFonts w:ascii="Arial" w:eastAsia="MS Mincho" w:hAnsi="Arial" w:cs="Arial"/>
          <w:b/>
          <w:bCs/>
          <w:sz w:val="28"/>
          <w:lang w:eastAsia="ja-JP"/>
        </w:rPr>
        <w:t>June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863C33">
        <w:rPr>
          <w:rFonts w:ascii="Arial" w:eastAsia="MS Mincho" w:hAnsi="Arial" w:cs="Arial"/>
          <w:b/>
          <w:bCs/>
          <w:sz w:val="28"/>
          <w:lang w:eastAsia="ja-JP"/>
        </w:rPr>
        <w:tab/>
        <w:t xml:space="preserve">                     </w:t>
      </w:r>
      <w:r w:rsidR="00863C33" w:rsidRPr="00863C33">
        <w:rPr>
          <w:rFonts w:ascii="Arial" w:eastAsia="MS Mincho" w:hAnsi="Arial" w:cs="Arial"/>
          <w:b/>
          <w:bCs/>
          <w:szCs w:val="14"/>
          <w:lang w:eastAsia="ja-JP"/>
        </w:rPr>
        <w:t>(revision of R4-2008199)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D408668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0A4528">
        <w:rPr>
          <w:rFonts w:ascii="Arial" w:eastAsiaTheme="minorEastAsia" w:hAnsi="Arial" w:cs="Arial"/>
          <w:b/>
          <w:lang w:eastAsia="zh-CN"/>
        </w:rPr>
        <w:t>dormant BWP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1AFB8389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0A4528">
        <w:rPr>
          <w:rFonts w:ascii="Arial" w:hAnsi="Arial" w:cs="Arial"/>
          <w:bCs/>
        </w:rPr>
        <w:t>LTE_NR_DC_CA_enh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735D33B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 w:rsidRPr="0077736C">
        <w:rPr>
          <w:rFonts w:ascii="Arial" w:hAnsi="Arial" w:cs="Arial"/>
          <w:bCs/>
        </w:rPr>
        <w:t>RAN4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4ED07ECC" w14:textId="66708ED2" w:rsidR="00C064D2" w:rsidRPr="00C064D2" w:rsidRDefault="0002772F" w:rsidP="00C064D2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>2003371 (R2-2002381) [1].  RAN4 discussed the impact of not supporting CSI reporting and SRS transmission.  In order to maintain Rel-15 BWP switching delay requirements also for dormant BWP switching delay</w:t>
      </w:r>
      <w:r w:rsidR="00C064D2">
        <w:rPr>
          <w:rFonts w:ascii="Arial" w:hAnsi="Arial" w:cs="Arial"/>
          <w:lang w:eastAsia="zh-CN"/>
        </w:rPr>
        <w:t xml:space="preserve"> or even shorter dormant BWP switching delay, some UL transmissions would be beneficial. Not supporting UL transmissions could potentially risks performance losses and defining new set of requirements. </w:t>
      </w:r>
      <w:r w:rsidR="00C064D2" w:rsidRPr="00C064D2">
        <w:rPr>
          <w:rFonts w:ascii="Arial" w:hAnsi="Arial" w:cs="Arial"/>
          <w:lang w:eastAsia="zh-CN"/>
        </w:rPr>
        <w:t xml:space="preserve">RAN4 recommends </w:t>
      </w:r>
      <w:r w:rsidR="007D44F2">
        <w:rPr>
          <w:rFonts w:ascii="Arial" w:hAnsi="Arial" w:cs="Arial"/>
          <w:lang w:eastAsia="zh-CN"/>
        </w:rPr>
        <w:t>maintaining</w:t>
      </w:r>
      <w:r w:rsidR="00C064D2" w:rsidRPr="00C064D2">
        <w:rPr>
          <w:rFonts w:ascii="Arial" w:hAnsi="Arial" w:cs="Arial"/>
          <w:lang w:eastAsia="zh-CN"/>
        </w:rPr>
        <w:t xml:space="preserve"> some UL</w:t>
      </w:r>
      <w:ins w:id="0" w:author="Siva Subramani" w:date="2020-06-01T11:14:00Z">
        <w:r w:rsidR="00863C33">
          <w:rPr>
            <w:rFonts w:ascii="Arial" w:hAnsi="Arial" w:cs="Arial"/>
            <w:lang w:eastAsia="zh-CN"/>
          </w:rPr>
          <w:t xml:space="preserve"> </w:t>
        </w:r>
      </w:ins>
      <w:ins w:id="1" w:author="Siva Subramani" w:date="2020-06-01T11:32:00Z">
        <w:r w:rsidR="00D83CA8">
          <w:rPr>
            <w:rFonts w:ascii="Arial" w:hAnsi="Arial" w:cs="Arial"/>
            <w:lang w:eastAsia="zh-CN"/>
          </w:rPr>
          <w:t>P-</w:t>
        </w:r>
      </w:ins>
      <w:ins w:id="2" w:author="Siva Subramani" w:date="2020-06-01T11:14:00Z">
        <w:r w:rsidR="00863C33">
          <w:rPr>
            <w:rFonts w:ascii="Arial" w:hAnsi="Arial" w:cs="Arial"/>
            <w:lang w:eastAsia="zh-CN"/>
          </w:rPr>
          <w:t>SRS</w:t>
        </w:r>
      </w:ins>
      <w:r w:rsidR="00C064D2" w:rsidRPr="00C064D2">
        <w:rPr>
          <w:rFonts w:ascii="Arial" w:hAnsi="Arial" w:cs="Arial"/>
          <w:lang w:eastAsia="zh-CN"/>
        </w:rPr>
        <w:t xml:space="preserve"> transmissions for a dormant BWP:</w:t>
      </w:r>
    </w:p>
    <w:p w14:paraId="2F9D2E0E" w14:textId="2A4C5A98" w:rsidR="00C064D2" w:rsidRPr="00C064D2" w:rsidDel="00863C33" w:rsidRDefault="00C064D2" w:rsidP="00C064D2">
      <w:pPr>
        <w:rPr>
          <w:del w:id="3" w:author="Siva Subramani" w:date="2020-06-01T11:15:00Z"/>
          <w:rFonts w:ascii="Arial" w:hAnsi="Arial" w:cs="Arial"/>
          <w:lang w:eastAsia="zh-CN"/>
        </w:rPr>
      </w:pPr>
      <w:del w:id="4" w:author="Siva Subramani" w:date="2020-06-01T11:15:00Z">
        <w:r w:rsidRPr="00C064D2" w:rsidDel="00863C33">
          <w:rPr>
            <w:rFonts w:ascii="Arial" w:hAnsi="Arial" w:cs="Arial"/>
            <w:lang w:eastAsia="zh-CN"/>
          </w:rPr>
          <w:delText>-</w:delText>
        </w:r>
        <w:r w:rsidRPr="00C064D2" w:rsidDel="00863C33">
          <w:rPr>
            <w:rFonts w:ascii="Arial" w:hAnsi="Arial" w:cs="Arial"/>
            <w:lang w:eastAsia="zh-CN"/>
          </w:rPr>
          <w:tab/>
        </w:r>
        <w:r w:rsidDel="00863C33">
          <w:rPr>
            <w:rFonts w:ascii="Arial" w:hAnsi="Arial" w:cs="Arial"/>
            <w:lang w:eastAsia="zh-CN"/>
          </w:rPr>
          <w:delText xml:space="preserve">Long periodic </w:delText>
        </w:r>
        <w:r w:rsidRPr="00C064D2" w:rsidDel="00863C33">
          <w:rPr>
            <w:rFonts w:ascii="Arial" w:hAnsi="Arial" w:cs="Arial"/>
            <w:lang w:eastAsia="zh-CN"/>
          </w:rPr>
          <w:delText>SRS</w:delText>
        </w:r>
      </w:del>
    </w:p>
    <w:p w14:paraId="2A6AFC6A" w14:textId="79822CAE" w:rsidR="000A6C2B" w:rsidDel="00863C33" w:rsidRDefault="00C064D2" w:rsidP="00C064D2">
      <w:pPr>
        <w:rPr>
          <w:del w:id="5" w:author="Siva Subramani" w:date="2020-06-01T11:15:00Z"/>
          <w:rFonts w:ascii="Arial" w:hAnsi="Arial" w:cs="Arial"/>
          <w:lang w:eastAsia="zh-CN"/>
        </w:rPr>
      </w:pPr>
      <w:del w:id="6" w:author="Siva Subramani" w:date="2020-06-01T11:15:00Z">
        <w:r w:rsidRPr="00C064D2" w:rsidDel="00863C33">
          <w:rPr>
            <w:rFonts w:ascii="Arial" w:hAnsi="Arial" w:cs="Arial"/>
            <w:lang w:eastAsia="zh-CN"/>
          </w:rPr>
          <w:delText>-</w:delText>
        </w:r>
        <w:r w:rsidRPr="00C064D2" w:rsidDel="00863C33">
          <w:rPr>
            <w:rFonts w:ascii="Arial" w:hAnsi="Arial" w:cs="Arial"/>
            <w:lang w:eastAsia="zh-CN"/>
          </w:rPr>
          <w:tab/>
          <w:delText>FFS AP CSI reporting</w:delText>
        </w:r>
      </w:del>
    </w:p>
    <w:p w14:paraId="635B18D8" w14:textId="787F2303" w:rsidR="00C934E7" w:rsidRDefault="00C934E7" w:rsidP="00C934E7">
      <w:pPr>
        <w:rPr>
          <w:ins w:id="7" w:author="Siva Subramani" w:date="2020-06-01T11:15:00Z"/>
          <w:rFonts w:ascii="Arial" w:hAnsi="Arial" w:cs="Arial"/>
        </w:rPr>
      </w:pPr>
    </w:p>
    <w:p w14:paraId="406F238D" w14:textId="0E63D8F5" w:rsidR="00863C33" w:rsidRDefault="00863C33" w:rsidP="00C934E7">
      <w:pPr>
        <w:rPr>
          <w:ins w:id="8" w:author="Siva Subramani" w:date="2020-06-01T11:15:00Z"/>
          <w:rFonts w:ascii="Arial" w:hAnsi="Arial" w:cs="Arial"/>
        </w:rPr>
      </w:pPr>
      <w:ins w:id="9" w:author="Siva Subramani" w:date="2020-06-01T11:15:00Z">
        <w:r>
          <w:rPr>
            <w:rFonts w:ascii="Arial" w:hAnsi="Arial" w:cs="Arial"/>
          </w:rPr>
          <w:t>RAN4 respectfully asks RAN2 to take th</w:t>
        </w:r>
      </w:ins>
      <w:ins w:id="10" w:author="Siva Subramani" w:date="2020-06-01T11:16:00Z">
        <w:r>
          <w:rPr>
            <w:rFonts w:ascii="Arial" w:hAnsi="Arial" w:cs="Arial"/>
          </w:rPr>
          <w:t>is into consideration</w:t>
        </w:r>
      </w:ins>
      <w:ins w:id="11" w:author="Siva Subramani" w:date="2020-06-01T11:49:00Z">
        <w:r w:rsidR="00EC23D7">
          <w:rPr>
            <w:rFonts w:ascii="Arial" w:hAnsi="Arial" w:cs="Arial"/>
          </w:rPr>
          <w:t xml:space="preserve"> and decisions.</w:t>
        </w:r>
      </w:ins>
    </w:p>
    <w:p w14:paraId="1B35C2CE" w14:textId="77777777" w:rsidR="00863C33" w:rsidRPr="002D1A05" w:rsidRDefault="00863C33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6FF60706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410651" w:rsidRPr="007008A5">
        <w:rPr>
          <w:rFonts w:ascii="Arial" w:eastAsiaTheme="minorEastAsia" w:hAnsi="Arial" w:cs="Arial" w:hint="eastAsia"/>
          <w:lang w:eastAsia="zh-CN"/>
        </w:rPr>
        <w:t xml:space="preserve"> in their future work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28483A8F" w14:textId="698A4E6F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</w:t>
      </w:r>
      <w:r w:rsidR="00EA0337">
        <w:rPr>
          <w:rFonts w:ascii="Arial" w:hAnsi="Arial" w:cs="Arial"/>
          <w:bCs/>
          <w:color w:val="000000"/>
        </w:rPr>
        <w:t>6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</w:t>
      </w:r>
      <w:r w:rsidR="00EA0337">
        <w:rPr>
          <w:rFonts w:ascii="Arial" w:hAnsi="Arial" w:cs="Arial"/>
          <w:bCs/>
          <w:color w:val="000000"/>
        </w:rPr>
        <w:t>August</w:t>
      </w:r>
      <w:r>
        <w:rPr>
          <w:rFonts w:ascii="Arial" w:hAnsi="Arial" w:cs="Arial"/>
          <w:bCs/>
          <w:color w:val="000000"/>
        </w:rPr>
        <w:t xml:space="preserve"> 2</w:t>
      </w:r>
      <w:r w:rsidR="00EA0337">
        <w:rPr>
          <w:rFonts w:ascii="Arial" w:hAnsi="Arial" w:cs="Arial"/>
          <w:bCs/>
          <w:color w:val="000000"/>
        </w:rPr>
        <w:t>4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</w:t>
      </w:r>
      <w:r w:rsidR="00EA0337">
        <w:rPr>
          <w:rFonts w:ascii="Arial" w:hAnsi="Arial" w:cs="Arial"/>
          <w:bCs/>
          <w:color w:val="000000"/>
        </w:rPr>
        <w:t>8</w:t>
      </w:r>
      <w:r>
        <w:rPr>
          <w:rFonts w:ascii="Arial" w:hAnsi="Arial" w:cs="Arial"/>
          <w:bCs/>
          <w:color w:val="000000"/>
        </w:rPr>
        <w:t>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0A4528">
        <w:rPr>
          <w:rFonts w:ascii="Arial" w:hAnsi="Arial" w:cs="Arial"/>
          <w:bCs/>
          <w:color w:val="000000"/>
        </w:rPr>
        <w:t>E-meeting</w:t>
      </w:r>
    </w:p>
    <w:p w14:paraId="006A497B" w14:textId="4195ED83" w:rsidR="000A4528" w:rsidRDefault="000A4528" w:rsidP="000A452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 xml:space="preserve">#96b         </w:t>
      </w:r>
      <w:r>
        <w:rPr>
          <w:rFonts w:ascii="Arial" w:hAnsi="Arial" w:cs="Arial"/>
          <w:bCs/>
        </w:rPr>
        <w:t>October 12</w:t>
      </w:r>
      <w:r w:rsidRPr="003B39C1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16</w:t>
      </w:r>
      <w:r w:rsidRPr="003B39C1">
        <w:rPr>
          <w:rFonts w:ascii="Arial" w:hAnsi="Arial" w:cs="Arial"/>
          <w:bCs/>
        </w:rPr>
        <w:t>, 20</w:t>
      </w:r>
      <w:r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B50D7"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>Kochi, IN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7440E9B5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0A6C2B" w:rsidRPr="00200973">
        <w:rPr>
          <w:rFonts w:ascii="Arial" w:hAnsi="Arial" w:cs="Arial"/>
          <w:lang w:eastAsia="zh-CN"/>
        </w:rPr>
        <w:t>R4-</w:t>
      </w:r>
      <w:r w:rsidR="000A6C2B">
        <w:rPr>
          <w:rFonts w:ascii="Arial" w:hAnsi="Arial" w:cs="Arial"/>
          <w:lang w:eastAsia="zh-CN"/>
        </w:rPr>
        <w:t xml:space="preserve">2003371 (R2-2002381) </w:t>
      </w:r>
      <w:r w:rsidR="000A6C2B" w:rsidRPr="000A6C2B">
        <w:rPr>
          <w:rFonts w:ascii="Arial" w:hAnsi="Arial" w:cs="Arial"/>
        </w:rPr>
        <w:t>LS on dormant BWP configuration and related operation</w:t>
      </w:r>
      <w:r w:rsidR="00E60350" w:rsidRPr="00DB7987">
        <w:rPr>
          <w:rFonts w:ascii="Arial" w:hAnsi="Arial" w:cs="Arial"/>
        </w:rPr>
        <w:t>, RAN4#9</w:t>
      </w:r>
      <w:r w:rsidR="000A6C2B">
        <w:rPr>
          <w:rFonts w:ascii="Arial" w:hAnsi="Arial" w:cs="Arial"/>
        </w:rPr>
        <w:t>4e</w:t>
      </w:r>
      <w:r w:rsidR="00E60350" w:rsidRPr="00DB7987">
        <w:rPr>
          <w:rFonts w:ascii="Arial" w:hAnsi="Arial" w:cs="Arial"/>
        </w:rPr>
        <w:t xml:space="preserve">-bis, </w:t>
      </w:r>
      <w:r w:rsidR="000A6C2B">
        <w:rPr>
          <w:rFonts w:ascii="Arial" w:hAnsi="Arial" w:cs="Arial"/>
        </w:rPr>
        <w:t>April</w:t>
      </w:r>
      <w:r w:rsidR="00E60350" w:rsidRPr="00DB7987">
        <w:rPr>
          <w:rFonts w:ascii="Arial" w:hAnsi="Arial" w:cs="Arial"/>
        </w:rPr>
        <w:t>, 20</w:t>
      </w:r>
      <w:r w:rsidR="000A6C2B">
        <w:rPr>
          <w:rFonts w:ascii="Arial" w:hAnsi="Arial" w:cs="Arial"/>
        </w:rPr>
        <w:t>20</w:t>
      </w:r>
      <w:r w:rsidR="00E60350" w:rsidRPr="00DB7987">
        <w:rPr>
          <w:rFonts w:ascii="Arial" w:hAnsi="Arial" w:cs="Arial"/>
        </w:rPr>
        <w:t>.</w:t>
      </w:r>
    </w:p>
    <w:p w14:paraId="1B56310A" w14:textId="130B0E51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60CF8" w14:textId="77777777" w:rsidR="00257EAC" w:rsidRDefault="00257EAC" w:rsidP="00D87DE5">
      <w:r>
        <w:separator/>
      </w:r>
    </w:p>
  </w:endnote>
  <w:endnote w:type="continuationSeparator" w:id="0">
    <w:p w14:paraId="56CCDEEA" w14:textId="77777777" w:rsidR="00257EAC" w:rsidRDefault="00257EAC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512A2" w14:textId="77777777" w:rsidR="00257EAC" w:rsidRDefault="00257EAC" w:rsidP="00D87DE5">
      <w:r>
        <w:separator/>
      </w:r>
    </w:p>
  </w:footnote>
  <w:footnote w:type="continuationSeparator" w:id="0">
    <w:p w14:paraId="3AE8F8DE" w14:textId="77777777" w:rsidR="00257EAC" w:rsidRDefault="00257EAC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iva Subramani">
    <w15:presenceInfo w15:providerId="AD" w15:userId="S::ssubrama@futurewei.com::bd4bda8f-b65a-4fd2-a08f-37dcebd403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4528"/>
    <w:rsid w:val="000A5433"/>
    <w:rsid w:val="000A6C2B"/>
    <w:rsid w:val="000C1A26"/>
    <w:rsid w:val="000D2CF3"/>
    <w:rsid w:val="000D7C54"/>
    <w:rsid w:val="000F3D1C"/>
    <w:rsid w:val="00125092"/>
    <w:rsid w:val="00134227"/>
    <w:rsid w:val="00174E53"/>
    <w:rsid w:val="00196A85"/>
    <w:rsid w:val="001A6013"/>
    <w:rsid w:val="001D44B5"/>
    <w:rsid w:val="00200973"/>
    <w:rsid w:val="00203681"/>
    <w:rsid w:val="002110FB"/>
    <w:rsid w:val="00235033"/>
    <w:rsid w:val="00255F1E"/>
    <w:rsid w:val="00257EAC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367B0"/>
    <w:rsid w:val="003A5941"/>
    <w:rsid w:val="003B39C1"/>
    <w:rsid w:val="003B4014"/>
    <w:rsid w:val="003D6466"/>
    <w:rsid w:val="003F0604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5168CB"/>
    <w:rsid w:val="005216A0"/>
    <w:rsid w:val="00533DCF"/>
    <w:rsid w:val="005561AF"/>
    <w:rsid w:val="005A57AD"/>
    <w:rsid w:val="005B50D7"/>
    <w:rsid w:val="005C003B"/>
    <w:rsid w:val="005C6E2D"/>
    <w:rsid w:val="005D23D1"/>
    <w:rsid w:val="005D431E"/>
    <w:rsid w:val="00625D07"/>
    <w:rsid w:val="00665EF9"/>
    <w:rsid w:val="00667637"/>
    <w:rsid w:val="00692267"/>
    <w:rsid w:val="006B0D1B"/>
    <w:rsid w:val="006B52DB"/>
    <w:rsid w:val="006F3A75"/>
    <w:rsid w:val="007008A5"/>
    <w:rsid w:val="00707A9C"/>
    <w:rsid w:val="007261C8"/>
    <w:rsid w:val="00764156"/>
    <w:rsid w:val="00772435"/>
    <w:rsid w:val="00773E30"/>
    <w:rsid w:val="0077736C"/>
    <w:rsid w:val="00786B16"/>
    <w:rsid w:val="007A1FFC"/>
    <w:rsid w:val="007B5472"/>
    <w:rsid w:val="007C1AA6"/>
    <w:rsid w:val="007C5252"/>
    <w:rsid w:val="007D2332"/>
    <w:rsid w:val="007D44F2"/>
    <w:rsid w:val="007F28A9"/>
    <w:rsid w:val="008047B9"/>
    <w:rsid w:val="00846B40"/>
    <w:rsid w:val="00863C33"/>
    <w:rsid w:val="008A0109"/>
    <w:rsid w:val="008A36E4"/>
    <w:rsid w:val="008B4748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064D2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2163B"/>
    <w:rsid w:val="00D54F77"/>
    <w:rsid w:val="00D62D8D"/>
    <w:rsid w:val="00D63B5E"/>
    <w:rsid w:val="00D646A4"/>
    <w:rsid w:val="00D83CA8"/>
    <w:rsid w:val="00D87A3D"/>
    <w:rsid w:val="00D87DE5"/>
    <w:rsid w:val="00DA1D4C"/>
    <w:rsid w:val="00DC134F"/>
    <w:rsid w:val="00DC29F2"/>
    <w:rsid w:val="00DE0DBC"/>
    <w:rsid w:val="00DE1171"/>
    <w:rsid w:val="00E14C83"/>
    <w:rsid w:val="00E2318C"/>
    <w:rsid w:val="00E529FD"/>
    <w:rsid w:val="00E60350"/>
    <w:rsid w:val="00E7581C"/>
    <w:rsid w:val="00E81728"/>
    <w:rsid w:val="00E85C38"/>
    <w:rsid w:val="00E93039"/>
    <w:rsid w:val="00E96F36"/>
    <w:rsid w:val="00EA0337"/>
    <w:rsid w:val="00EC23D7"/>
    <w:rsid w:val="00EC6EE4"/>
    <w:rsid w:val="00ED4AEA"/>
    <w:rsid w:val="00EE026F"/>
    <w:rsid w:val="00EF4BBD"/>
    <w:rsid w:val="00F100C9"/>
    <w:rsid w:val="00F1010E"/>
    <w:rsid w:val="00F1322D"/>
    <w:rsid w:val="00F14DC2"/>
    <w:rsid w:val="00F179B7"/>
    <w:rsid w:val="00F3759E"/>
    <w:rsid w:val="00F5227E"/>
    <w:rsid w:val="00F66597"/>
    <w:rsid w:val="00F80FB0"/>
    <w:rsid w:val="00F8353C"/>
    <w:rsid w:val="00F9060E"/>
    <w:rsid w:val="00FA067B"/>
    <w:rsid w:val="00FC41FD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 Subramani</cp:lastModifiedBy>
  <cp:revision>6</cp:revision>
  <dcterms:created xsi:type="dcterms:W3CDTF">2020-05-15T20:06:00Z</dcterms:created>
  <dcterms:modified xsi:type="dcterms:W3CDTF">2020-06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